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9BC2F1" w14:textId="64AE16F3" w:rsidR="00642336" w:rsidRPr="0009067C" w:rsidRDefault="00642336" w:rsidP="00642336">
      <w:pPr>
        <w:spacing w:after="0" w:line="240" w:lineRule="auto"/>
        <w:rPr>
          <w:b/>
        </w:rPr>
      </w:pPr>
      <w:r>
        <w:rPr>
          <w:b/>
        </w:rPr>
        <w:t>FOR IMMEDIATE RELEASE</w:t>
      </w:r>
    </w:p>
    <w:p w14:paraId="2792779C" w14:textId="77777777" w:rsidR="00642336" w:rsidRDefault="00642336" w:rsidP="00642336">
      <w:pPr>
        <w:spacing w:after="0" w:line="240" w:lineRule="auto"/>
        <w:jc w:val="center"/>
        <w:rPr>
          <w:i/>
        </w:rPr>
      </w:pPr>
    </w:p>
    <w:p w14:paraId="39037044" w14:textId="6669AA80" w:rsidR="00642336" w:rsidRPr="00DB4198" w:rsidRDefault="00C56B88" w:rsidP="00642336">
      <w:pPr>
        <w:jc w:val="center"/>
        <w:rPr>
          <w:b/>
        </w:rPr>
      </w:pPr>
      <w:r w:rsidRPr="00C56B88">
        <w:rPr>
          <w:b/>
        </w:rPr>
        <w:t xml:space="preserve">Case Farms </w:t>
      </w:r>
      <w:r w:rsidR="00B50E18">
        <w:rPr>
          <w:b/>
        </w:rPr>
        <w:t>Morganton</w:t>
      </w:r>
      <w:r w:rsidR="006076D8">
        <w:rPr>
          <w:b/>
        </w:rPr>
        <w:t xml:space="preserve"> </w:t>
      </w:r>
      <w:r>
        <w:rPr>
          <w:b/>
        </w:rPr>
        <w:t xml:space="preserve">Facility Reaches </w:t>
      </w:r>
      <w:r w:rsidR="003C118C">
        <w:rPr>
          <w:b/>
        </w:rPr>
        <w:t xml:space="preserve">One </w:t>
      </w:r>
      <w:r>
        <w:rPr>
          <w:b/>
        </w:rPr>
        <w:t>Million</w:t>
      </w:r>
      <w:r w:rsidRPr="00C56B88">
        <w:rPr>
          <w:b/>
        </w:rPr>
        <w:t xml:space="preserve"> Hours Without a Lost-Time Accident</w:t>
      </w:r>
    </w:p>
    <w:p w14:paraId="53F6BD50" w14:textId="13C16EDF" w:rsidR="00642336" w:rsidRDefault="00C56B88" w:rsidP="00642336">
      <w:pPr>
        <w:spacing w:after="0" w:line="240" w:lineRule="auto"/>
        <w:jc w:val="center"/>
        <w:rPr>
          <w:i/>
        </w:rPr>
      </w:pPr>
      <w:r>
        <w:rPr>
          <w:i/>
        </w:rPr>
        <w:t>F</w:t>
      </w:r>
      <w:r w:rsidRPr="00C56B88">
        <w:rPr>
          <w:i/>
        </w:rPr>
        <w:t xml:space="preserve">acility achieves safety milestone </w:t>
      </w:r>
      <w:r>
        <w:rPr>
          <w:i/>
        </w:rPr>
        <w:t xml:space="preserve">for the </w:t>
      </w:r>
      <w:r w:rsidR="003C118C">
        <w:rPr>
          <w:i/>
        </w:rPr>
        <w:t>first</w:t>
      </w:r>
      <w:r>
        <w:rPr>
          <w:i/>
        </w:rPr>
        <w:t xml:space="preserve"> time this year</w:t>
      </w:r>
    </w:p>
    <w:p w14:paraId="3BC99362" w14:textId="77777777" w:rsidR="00642336" w:rsidRPr="008635BC" w:rsidRDefault="00642336" w:rsidP="00642336">
      <w:pPr>
        <w:spacing w:after="0" w:line="240" w:lineRule="auto"/>
        <w:jc w:val="center"/>
        <w:rPr>
          <w:i/>
        </w:rPr>
      </w:pPr>
    </w:p>
    <w:p w14:paraId="17F3EE59" w14:textId="49C3A048" w:rsidR="00691D1C" w:rsidRPr="00D77B9C" w:rsidRDefault="00475F1D" w:rsidP="00691D1C">
      <w:pPr>
        <w:pStyle w:val="NormalWeb"/>
        <w:rPr>
          <w:rFonts w:asciiTheme="minorHAnsi" w:hAnsiTheme="minorHAnsi" w:cstheme="minorHAnsi"/>
          <w:sz w:val="22"/>
          <w:szCs w:val="22"/>
        </w:rPr>
      </w:pPr>
      <w:r w:rsidRPr="000814F2">
        <w:rPr>
          <w:rFonts w:asciiTheme="minorHAnsi" w:hAnsiTheme="minorHAnsi" w:cstheme="minorHAnsi"/>
          <w:b/>
          <w:sz w:val="22"/>
          <w:szCs w:val="22"/>
        </w:rPr>
        <w:t>Troutman</w:t>
      </w:r>
      <w:r w:rsidR="00642336" w:rsidRPr="000814F2">
        <w:rPr>
          <w:rFonts w:asciiTheme="minorHAnsi" w:hAnsiTheme="minorHAnsi" w:cstheme="minorHAnsi"/>
          <w:b/>
          <w:sz w:val="22"/>
          <w:szCs w:val="22"/>
        </w:rPr>
        <w:t>, N.C. (</w:t>
      </w:r>
      <w:r w:rsidR="00934765">
        <w:rPr>
          <w:rFonts w:asciiTheme="minorHAnsi" w:hAnsiTheme="minorHAnsi" w:cstheme="minorHAnsi"/>
          <w:b/>
          <w:sz w:val="22"/>
          <w:szCs w:val="22"/>
        </w:rPr>
        <w:t xml:space="preserve">August </w:t>
      </w:r>
      <w:r w:rsidR="005264C5">
        <w:rPr>
          <w:rFonts w:asciiTheme="minorHAnsi" w:hAnsiTheme="minorHAnsi" w:cstheme="minorHAnsi"/>
          <w:b/>
          <w:sz w:val="22"/>
          <w:szCs w:val="22"/>
        </w:rPr>
        <w:t>6</w:t>
      </w:r>
      <w:r w:rsidR="007F3012" w:rsidRPr="000814F2">
        <w:rPr>
          <w:rFonts w:asciiTheme="minorHAnsi" w:hAnsiTheme="minorHAnsi" w:cstheme="minorHAnsi"/>
          <w:b/>
          <w:sz w:val="22"/>
          <w:szCs w:val="22"/>
        </w:rPr>
        <w:t>,</w:t>
      </w:r>
      <w:r w:rsidR="0087084F" w:rsidRPr="000814F2">
        <w:rPr>
          <w:rFonts w:asciiTheme="minorHAnsi" w:hAnsiTheme="minorHAnsi" w:cstheme="minorHAnsi"/>
          <w:b/>
          <w:sz w:val="22"/>
          <w:szCs w:val="22"/>
        </w:rPr>
        <w:t xml:space="preserve"> </w:t>
      </w:r>
      <w:r w:rsidR="00642336" w:rsidRPr="000814F2">
        <w:rPr>
          <w:rFonts w:asciiTheme="minorHAnsi" w:hAnsiTheme="minorHAnsi" w:cstheme="minorHAnsi"/>
          <w:b/>
          <w:sz w:val="22"/>
          <w:szCs w:val="22"/>
        </w:rPr>
        <w:t>202</w:t>
      </w:r>
      <w:r w:rsidRPr="000814F2">
        <w:rPr>
          <w:rFonts w:asciiTheme="minorHAnsi" w:hAnsiTheme="minorHAnsi" w:cstheme="minorHAnsi"/>
          <w:b/>
          <w:sz w:val="22"/>
          <w:szCs w:val="22"/>
        </w:rPr>
        <w:t>5</w:t>
      </w:r>
      <w:r w:rsidR="00642336" w:rsidRPr="000814F2">
        <w:rPr>
          <w:rFonts w:asciiTheme="minorHAnsi" w:hAnsiTheme="minorHAnsi" w:cstheme="minorHAnsi"/>
          <w:b/>
          <w:sz w:val="22"/>
          <w:szCs w:val="22"/>
        </w:rPr>
        <w:t>)</w:t>
      </w:r>
      <w:r w:rsidR="00642336" w:rsidRPr="000814F2">
        <w:rPr>
          <w:rFonts w:asciiTheme="minorHAnsi" w:hAnsiTheme="minorHAnsi" w:cstheme="minorHAnsi"/>
          <w:sz w:val="22"/>
          <w:szCs w:val="22"/>
        </w:rPr>
        <w:t xml:space="preserve"> –</w:t>
      </w:r>
      <w:r w:rsidR="00642336" w:rsidRPr="009934EB">
        <w:t xml:space="preserve"> </w:t>
      </w:r>
      <w:r w:rsidR="00691D1C" w:rsidRPr="00D77B9C">
        <w:rPr>
          <w:rFonts w:asciiTheme="minorHAnsi" w:hAnsiTheme="minorHAnsi" w:cstheme="minorHAnsi"/>
          <w:sz w:val="22"/>
          <w:szCs w:val="22"/>
        </w:rPr>
        <w:t>Case Farms, a local poultry farming and processing group, achieved a major safety milestone</w:t>
      </w:r>
      <w:r w:rsidR="00BD5B0F">
        <w:rPr>
          <w:rFonts w:asciiTheme="minorHAnsi" w:hAnsiTheme="minorHAnsi" w:cstheme="minorHAnsi"/>
          <w:sz w:val="22"/>
          <w:szCs w:val="22"/>
        </w:rPr>
        <w:t xml:space="preserve"> on July 28</w:t>
      </w:r>
      <w:r w:rsidR="00BD5B0F" w:rsidRPr="00BD5B0F">
        <w:rPr>
          <w:rFonts w:asciiTheme="minorHAnsi" w:hAnsiTheme="minorHAnsi" w:cstheme="minorHAnsi"/>
          <w:sz w:val="22"/>
          <w:szCs w:val="22"/>
          <w:vertAlign w:val="superscript"/>
        </w:rPr>
        <w:t>th</w:t>
      </w:r>
      <w:r w:rsidR="007307A9">
        <w:rPr>
          <w:rFonts w:asciiTheme="minorHAnsi" w:hAnsiTheme="minorHAnsi" w:cstheme="minorHAnsi"/>
          <w:sz w:val="22"/>
          <w:szCs w:val="22"/>
        </w:rPr>
        <w:t xml:space="preserve"> </w:t>
      </w:r>
      <w:r w:rsidR="00691D1C" w:rsidRPr="00D77B9C">
        <w:rPr>
          <w:rFonts w:asciiTheme="minorHAnsi" w:hAnsiTheme="minorHAnsi" w:cstheme="minorHAnsi"/>
          <w:sz w:val="22"/>
          <w:szCs w:val="22"/>
        </w:rPr>
        <w:t>when its Morganton processing facility surpassed one million man-hours without experiencing a recordable lost-time accident (LTA), as defined by the Occupational Safety and Health Administration (OSHA).</w:t>
      </w:r>
    </w:p>
    <w:p w14:paraId="040B9145" w14:textId="77777777" w:rsidR="00691D1C" w:rsidRPr="00691D1C" w:rsidRDefault="00691D1C" w:rsidP="00691D1C">
      <w:pPr>
        <w:spacing w:before="100" w:beforeAutospacing="1" w:after="100" w:afterAutospacing="1" w:line="240" w:lineRule="auto"/>
        <w:rPr>
          <w:rFonts w:eastAsia="Times New Roman" w:cstheme="minorHAnsi"/>
        </w:rPr>
      </w:pPr>
      <w:r w:rsidRPr="00691D1C">
        <w:rPr>
          <w:rFonts w:eastAsia="Times New Roman" w:cstheme="minorHAnsi"/>
        </w:rPr>
        <w:t>This significant accomplishment highlights the company’s ongoing dedication to creating and maintaining a safe working environment for all employees. Notably, this is the second Case Farms complex to reach this milestone in 2025—further reinforcing a culture of safety throughout the organization.</w:t>
      </w:r>
    </w:p>
    <w:p w14:paraId="4AD0BBBD" w14:textId="11EFD37C" w:rsidR="00691D1C" w:rsidRPr="00691D1C" w:rsidRDefault="00691D1C" w:rsidP="00691D1C">
      <w:pPr>
        <w:spacing w:before="100" w:beforeAutospacing="1" w:after="100" w:afterAutospacing="1" w:line="240" w:lineRule="auto"/>
        <w:rPr>
          <w:rFonts w:eastAsia="Times New Roman" w:cstheme="minorHAnsi"/>
        </w:rPr>
      </w:pPr>
      <w:r w:rsidRPr="00691D1C">
        <w:rPr>
          <w:rFonts w:eastAsia="Times New Roman" w:cstheme="minorHAnsi"/>
        </w:rPr>
        <w:t>“I’m proud to be part of a team that is leading by example and has achieved this milestone in safety. It is a testament to our daily commitment to put safety first by maintaining a workplace where everyone goes home safe,” said Josh</w:t>
      </w:r>
      <w:r w:rsidR="00F65F67">
        <w:rPr>
          <w:rFonts w:eastAsia="Times New Roman" w:cstheme="minorHAnsi"/>
        </w:rPr>
        <w:t>ua</w:t>
      </w:r>
      <w:r w:rsidRPr="00691D1C">
        <w:rPr>
          <w:rFonts w:eastAsia="Times New Roman" w:cstheme="minorHAnsi"/>
        </w:rPr>
        <w:t xml:space="preserve"> Clark, Front Half Supervisor. “Safety is everyone’s responsibility, and this achievement is only possible because of leadership at every level. I want to thank everyone on our team for staying focused, looking out for one another, and making safety a priority.”</w:t>
      </w:r>
    </w:p>
    <w:p w14:paraId="44BF19ED" w14:textId="77777777" w:rsidR="00691D1C" w:rsidRPr="00691D1C" w:rsidRDefault="00691D1C" w:rsidP="00691D1C">
      <w:pPr>
        <w:spacing w:before="100" w:beforeAutospacing="1" w:after="100" w:afterAutospacing="1" w:line="240" w:lineRule="auto"/>
        <w:rPr>
          <w:rFonts w:eastAsia="Times New Roman" w:cstheme="minorHAnsi"/>
        </w:rPr>
      </w:pPr>
      <w:r w:rsidRPr="00691D1C">
        <w:rPr>
          <w:rFonts w:eastAsia="Times New Roman" w:cstheme="minorHAnsi"/>
        </w:rPr>
        <w:t>The company’s approach combines leadership engagement, employee training, and continuous investment in safety infrastructure. Several years ago, the Morganton facility underwent significant upgrades to further support safety initiatives.</w:t>
      </w:r>
    </w:p>
    <w:p w14:paraId="42825DF7" w14:textId="1AD7D43D" w:rsidR="00642336" w:rsidRPr="00D77B9C" w:rsidRDefault="00691D1C" w:rsidP="00691D1C">
      <w:pPr>
        <w:spacing w:before="100" w:beforeAutospacing="1" w:after="100" w:afterAutospacing="1" w:line="240" w:lineRule="auto"/>
        <w:rPr>
          <w:rFonts w:eastAsia="Times New Roman" w:cstheme="minorHAnsi"/>
        </w:rPr>
      </w:pPr>
      <w:r w:rsidRPr="00691D1C">
        <w:rPr>
          <w:rFonts w:eastAsia="Times New Roman" w:cstheme="minorHAnsi"/>
        </w:rPr>
        <w:t>“In the poultry industry, reaching one million man-hours without a lost-time accident is no small feat,” said Philip Richardson, PSM/Refrigeration Manager. “Slogans and smiles help boost morale, but true safety comes from full commitment—top-down leadership and frontline ownership. Every employee's voice matters.</w:t>
      </w:r>
      <w:r w:rsidR="005264C5">
        <w:rPr>
          <w:rFonts w:eastAsia="Times New Roman" w:cstheme="minorHAnsi"/>
        </w:rPr>
        <w:t xml:space="preserve">” </w:t>
      </w:r>
      <w:proofErr w:type="gramStart"/>
      <w:r w:rsidRPr="00691D1C">
        <w:rPr>
          <w:rFonts w:eastAsia="Times New Roman" w:cstheme="minorHAnsi"/>
        </w:rPr>
        <w:t>This</w:t>
      </w:r>
      <w:proofErr w:type="gramEnd"/>
      <w:r w:rsidRPr="00691D1C">
        <w:rPr>
          <w:rFonts w:eastAsia="Times New Roman" w:cstheme="minorHAnsi"/>
        </w:rPr>
        <w:t xml:space="preserve"> milestone reflects the company's ongoing investment in safety training, hazard mitigation, and employee engagement initiatives designed to foster a culture where safety is a shared value.</w:t>
      </w:r>
    </w:p>
    <w:p w14:paraId="1E5B945D" w14:textId="76BF66D9" w:rsidR="00642336" w:rsidRDefault="00642336" w:rsidP="00642336">
      <w:pPr>
        <w:spacing w:after="0" w:line="240" w:lineRule="auto"/>
        <w:rPr>
          <w:b/>
        </w:rPr>
      </w:pPr>
      <w:r w:rsidRPr="00673796">
        <w:rPr>
          <w:b/>
        </w:rPr>
        <w:t>About Case Farms:</w:t>
      </w:r>
      <w:r w:rsidRPr="00673796">
        <w:br/>
        <w:t xml:space="preserve">Founded in 1986, Case Farms is a fully integrated poultry farming and processing group of dedicated individuals that work together to produce consistent, quality poultry products. Its driving purpose is to deliver superior products and service to every customer, every time. </w:t>
      </w:r>
      <w:bookmarkStart w:id="0" w:name="_Hlk133931235"/>
      <w:r w:rsidRPr="00673796">
        <w:t xml:space="preserve">Case Farms processes </w:t>
      </w:r>
      <w:r w:rsidR="00977692">
        <w:t>4.0</w:t>
      </w:r>
      <w:r w:rsidRPr="00673796">
        <w:t xml:space="preserve"> million birds per week, has over 3,</w:t>
      </w:r>
      <w:r w:rsidR="00CC6541">
        <w:t>7</w:t>
      </w:r>
      <w:r w:rsidRPr="00673796">
        <w:t xml:space="preserve">00 dedicated team members, and produces </w:t>
      </w:r>
      <w:proofErr w:type="gramStart"/>
      <w:r w:rsidRPr="00673796">
        <w:t>in excess of</w:t>
      </w:r>
      <w:proofErr w:type="gramEnd"/>
      <w:r w:rsidRPr="00673796">
        <w:t xml:space="preserve"> 1.</w:t>
      </w:r>
      <w:r w:rsidR="00254014">
        <w:t>1</w:t>
      </w:r>
      <w:r w:rsidRPr="00673796">
        <w:t xml:space="preserve"> billion pounds of fresh, partially cooked, and frozen-for-export poultry products per year.</w:t>
      </w:r>
      <w:bookmarkEnd w:id="0"/>
      <w:r w:rsidRPr="00673796">
        <w:t xml:space="preserve"> The company has operations or offices in Ohio and North Carolina. For more information on Case Farms, visit </w:t>
      </w:r>
      <w:hyperlink r:id="rId6" w:history="1">
        <w:r w:rsidRPr="00673796">
          <w:rPr>
            <w:rStyle w:val="Hyperlink"/>
          </w:rPr>
          <w:t>www.casefarms.com.</w:t>
        </w:r>
      </w:hyperlink>
      <w:r>
        <w:rPr>
          <w:b/>
        </w:rPr>
        <w:br/>
      </w:r>
    </w:p>
    <w:p w14:paraId="3A578023" w14:textId="1453351D" w:rsidR="00642336" w:rsidRDefault="00642336" w:rsidP="00642336">
      <w:pPr>
        <w:spacing w:line="240" w:lineRule="auto"/>
      </w:pPr>
      <w:r w:rsidRPr="00831409">
        <w:rPr>
          <w:b/>
        </w:rPr>
        <w:t>Media Contact:</w:t>
      </w:r>
      <w:r w:rsidR="00796497">
        <w:rPr>
          <w:b/>
        </w:rPr>
        <w:t xml:space="preserve"> </w:t>
      </w:r>
      <w:hyperlink r:id="rId7" w:history="1">
        <w:r w:rsidR="00796497" w:rsidRPr="00EB3919">
          <w:rPr>
            <w:rStyle w:val="Hyperlink"/>
            <w:b/>
          </w:rPr>
          <w:t>Mediainquiries@casefarms.com</w:t>
        </w:r>
      </w:hyperlink>
      <w:r w:rsidR="00796497">
        <w:rPr>
          <w:b/>
        </w:rPr>
        <w:t xml:space="preserve"> </w:t>
      </w:r>
    </w:p>
    <w:p w14:paraId="08FF6B2F" w14:textId="1215E5B5" w:rsidR="004A222D" w:rsidRDefault="00642336" w:rsidP="00805BC9">
      <w:pPr>
        <w:spacing w:line="240" w:lineRule="auto"/>
        <w:jc w:val="center"/>
      </w:pPr>
      <w:r>
        <w:t>###</w:t>
      </w:r>
    </w:p>
    <w:sectPr w:rsidR="004A222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D21E8" w14:textId="77777777" w:rsidR="00454536" w:rsidRDefault="00454536" w:rsidP="00642336">
      <w:pPr>
        <w:spacing w:after="0" w:line="240" w:lineRule="auto"/>
      </w:pPr>
      <w:r>
        <w:separator/>
      </w:r>
    </w:p>
  </w:endnote>
  <w:endnote w:type="continuationSeparator" w:id="0">
    <w:p w14:paraId="169D7F78" w14:textId="77777777" w:rsidR="00454536" w:rsidRDefault="00454536" w:rsidP="0064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59B640" w14:textId="77777777" w:rsidR="00454536" w:rsidRDefault="00454536" w:rsidP="00642336">
      <w:pPr>
        <w:spacing w:after="0" w:line="240" w:lineRule="auto"/>
      </w:pPr>
      <w:r>
        <w:separator/>
      </w:r>
    </w:p>
  </w:footnote>
  <w:footnote w:type="continuationSeparator" w:id="0">
    <w:p w14:paraId="61D68B00" w14:textId="77777777" w:rsidR="00454536" w:rsidRDefault="00454536" w:rsidP="006423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80B91" w14:textId="77777777" w:rsidR="00642336" w:rsidRPr="00831409" w:rsidRDefault="00642336" w:rsidP="00642336">
    <w:pPr>
      <w:jc w:val="right"/>
      <w:rPr>
        <w:rFonts w:cstheme="minorHAnsi"/>
      </w:rPr>
    </w:pPr>
    <w:r w:rsidRPr="00090732">
      <w:rPr>
        <w:rFonts w:cstheme="minorHAnsi"/>
        <w:noProof/>
      </w:rPr>
      <w:drawing>
        <wp:anchor distT="0" distB="0" distL="114300" distR="114300" simplePos="0" relativeHeight="251661312" behindDoc="0" locked="0" layoutInCell="1" allowOverlap="1" wp14:anchorId="37F1DE90" wp14:editId="54F41B92">
          <wp:simplePos x="0" y="0"/>
          <wp:positionH relativeFrom="margin">
            <wp:posOffset>-354842</wp:posOffset>
          </wp:positionH>
          <wp:positionV relativeFrom="topMargin">
            <wp:posOffset>411935</wp:posOffset>
          </wp:positionV>
          <wp:extent cx="1592580" cy="609600"/>
          <wp:effectExtent l="0" t="0" r="7620" b="0"/>
          <wp:wrapSquare wrapText="bothSides"/>
          <wp:docPr id="11" name="Picture 11" descr="Image result for case far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se farm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258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1409">
      <w:rPr>
        <w:rFonts w:cstheme="minorHAnsi"/>
        <w:noProof/>
      </w:rPr>
      <mc:AlternateContent>
        <mc:Choice Requires="wps">
          <w:drawing>
            <wp:anchor distT="0" distB="0" distL="114300" distR="114300" simplePos="0" relativeHeight="251659264" behindDoc="0" locked="0" layoutInCell="1" allowOverlap="1" wp14:anchorId="33D2810A" wp14:editId="2DAD1DAC">
              <wp:simplePos x="0" y="0"/>
              <wp:positionH relativeFrom="column">
                <wp:posOffset>1200150</wp:posOffset>
              </wp:positionH>
              <wp:positionV relativeFrom="paragraph">
                <wp:posOffset>285750</wp:posOffset>
              </wp:positionV>
              <wp:extent cx="4913630" cy="0"/>
              <wp:effectExtent l="0" t="0" r="20320" b="19050"/>
              <wp:wrapNone/>
              <wp:docPr id="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13630"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5965A1"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5pt,22.5pt" to="481.4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" strokecolor="black [3200]" strokeweight=".5pt">
              <v:stroke joinstyle="miter"/>
            </v:line>
          </w:pict>
        </mc:Fallback>
      </mc:AlternateContent>
    </w:r>
    <w:r w:rsidRPr="00831409">
      <w:rPr>
        <w:rFonts w:cstheme="minorHAnsi"/>
      </w:rPr>
      <w:t xml:space="preserve">News Release </w:t>
    </w:r>
    <w:r w:rsidRPr="00831409">
      <w:rPr>
        <w:rFonts w:cstheme="minorHAnsi"/>
      </w:rPr>
      <w:br/>
    </w:r>
    <w:r>
      <w:rPr>
        <w:rFonts w:cstheme="minorHAnsi"/>
      </w:rPr>
      <w:br/>
    </w:r>
    <w:r w:rsidRPr="00831409">
      <w:rPr>
        <w:rFonts w:cstheme="minorHAnsi"/>
        <w:sz w:val="20"/>
        <w:szCs w:val="20"/>
      </w:rPr>
      <w:t>www.casefarms.com</w:t>
    </w:r>
  </w:p>
  <w:p w14:paraId="1CE099E3" w14:textId="77777777" w:rsidR="00642336" w:rsidRDefault="006423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jMyMDI2MLYwMjBU0lEKTi0uzszPAykwrAUA+H9stiwAAAA="/>
  </w:docVars>
  <w:rsids>
    <w:rsidRoot w:val="00642336"/>
    <w:rsid w:val="00031267"/>
    <w:rsid w:val="000814F2"/>
    <w:rsid w:val="00082C60"/>
    <w:rsid w:val="00097931"/>
    <w:rsid w:val="0013611C"/>
    <w:rsid w:val="0018223C"/>
    <w:rsid w:val="001C1492"/>
    <w:rsid w:val="001C4B56"/>
    <w:rsid w:val="001D0F21"/>
    <w:rsid w:val="001E55D0"/>
    <w:rsid w:val="00254014"/>
    <w:rsid w:val="0026539D"/>
    <w:rsid w:val="00276300"/>
    <w:rsid w:val="002B2046"/>
    <w:rsid w:val="002C1DB7"/>
    <w:rsid w:val="002F22CB"/>
    <w:rsid w:val="00305DF7"/>
    <w:rsid w:val="00311840"/>
    <w:rsid w:val="00332749"/>
    <w:rsid w:val="00366464"/>
    <w:rsid w:val="00387690"/>
    <w:rsid w:val="003A50E0"/>
    <w:rsid w:val="003B4F6F"/>
    <w:rsid w:val="003B500F"/>
    <w:rsid w:val="003C118C"/>
    <w:rsid w:val="0042146E"/>
    <w:rsid w:val="00444174"/>
    <w:rsid w:val="00454536"/>
    <w:rsid w:val="00475F1D"/>
    <w:rsid w:val="004A222D"/>
    <w:rsid w:val="004E27D8"/>
    <w:rsid w:val="005053C3"/>
    <w:rsid w:val="005264C5"/>
    <w:rsid w:val="0053281A"/>
    <w:rsid w:val="0054648F"/>
    <w:rsid w:val="00546CEA"/>
    <w:rsid w:val="00575FD1"/>
    <w:rsid w:val="00592B47"/>
    <w:rsid w:val="005B32CC"/>
    <w:rsid w:val="006076D8"/>
    <w:rsid w:val="00642336"/>
    <w:rsid w:val="00691D1C"/>
    <w:rsid w:val="006A1BB8"/>
    <w:rsid w:val="006C2832"/>
    <w:rsid w:val="006C366B"/>
    <w:rsid w:val="006F1A5C"/>
    <w:rsid w:val="007307A9"/>
    <w:rsid w:val="00742F7C"/>
    <w:rsid w:val="0077447F"/>
    <w:rsid w:val="0077755C"/>
    <w:rsid w:val="00796497"/>
    <w:rsid w:val="007B438F"/>
    <w:rsid w:val="007E2F76"/>
    <w:rsid w:val="007F3012"/>
    <w:rsid w:val="00805BC9"/>
    <w:rsid w:val="00843E9A"/>
    <w:rsid w:val="00863730"/>
    <w:rsid w:val="0087084F"/>
    <w:rsid w:val="008A4BA1"/>
    <w:rsid w:val="008F2731"/>
    <w:rsid w:val="008F6DAB"/>
    <w:rsid w:val="00934765"/>
    <w:rsid w:val="00971681"/>
    <w:rsid w:val="00977692"/>
    <w:rsid w:val="009934EB"/>
    <w:rsid w:val="00994B17"/>
    <w:rsid w:val="009E28B3"/>
    <w:rsid w:val="00A32FDD"/>
    <w:rsid w:val="00AB6354"/>
    <w:rsid w:val="00AB7EB7"/>
    <w:rsid w:val="00AE690E"/>
    <w:rsid w:val="00B256E5"/>
    <w:rsid w:val="00B50E18"/>
    <w:rsid w:val="00B75E8F"/>
    <w:rsid w:val="00BC0109"/>
    <w:rsid w:val="00BD3679"/>
    <w:rsid w:val="00BD5B0F"/>
    <w:rsid w:val="00BF259B"/>
    <w:rsid w:val="00C56B88"/>
    <w:rsid w:val="00C63BCE"/>
    <w:rsid w:val="00CC6541"/>
    <w:rsid w:val="00CD5A38"/>
    <w:rsid w:val="00CF0C73"/>
    <w:rsid w:val="00D36D44"/>
    <w:rsid w:val="00D77B9C"/>
    <w:rsid w:val="00DC1A71"/>
    <w:rsid w:val="00E022C3"/>
    <w:rsid w:val="00E5358B"/>
    <w:rsid w:val="00E71F5E"/>
    <w:rsid w:val="00E94AA0"/>
    <w:rsid w:val="00F33206"/>
    <w:rsid w:val="00F50387"/>
    <w:rsid w:val="00F57FBC"/>
    <w:rsid w:val="00F65F67"/>
    <w:rsid w:val="00FB2CCA"/>
    <w:rsid w:val="00FF5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7BD13"/>
  <w15:chartTrackingRefBased/>
  <w15:docId w15:val="{27C1DC71-E3D7-47AC-BFD4-EAD8C24EA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3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336"/>
  </w:style>
  <w:style w:type="paragraph" w:styleId="Footer">
    <w:name w:val="footer"/>
    <w:basedOn w:val="Normal"/>
    <w:link w:val="FooterChar"/>
    <w:uiPriority w:val="99"/>
    <w:unhideWhenUsed/>
    <w:rsid w:val="0064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336"/>
  </w:style>
  <w:style w:type="character" w:styleId="Hyperlink">
    <w:name w:val="Hyperlink"/>
    <w:basedOn w:val="DefaultParagraphFont"/>
    <w:uiPriority w:val="99"/>
    <w:unhideWhenUsed/>
    <w:rsid w:val="00642336"/>
    <w:rPr>
      <w:color w:val="0563C1" w:themeColor="hyperlink"/>
      <w:u w:val="single"/>
    </w:rPr>
  </w:style>
  <w:style w:type="paragraph" w:styleId="Revision">
    <w:name w:val="Revision"/>
    <w:hidden/>
    <w:uiPriority w:val="99"/>
    <w:semiHidden/>
    <w:rsid w:val="00CF0C73"/>
    <w:pPr>
      <w:spacing w:after="0" w:line="240" w:lineRule="auto"/>
    </w:pPr>
  </w:style>
  <w:style w:type="character" w:styleId="UnresolvedMention">
    <w:name w:val="Unresolved Mention"/>
    <w:basedOn w:val="DefaultParagraphFont"/>
    <w:uiPriority w:val="99"/>
    <w:semiHidden/>
    <w:unhideWhenUsed/>
    <w:rsid w:val="00796497"/>
    <w:rPr>
      <w:color w:val="605E5C"/>
      <w:shd w:val="clear" w:color="auto" w:fill="E1DFDD"/>
    </w:rPr>
  </w:style>
  <w:style w:type="paragraph" w:styleId="NormalWeb">
    <w:name w:val="Normal (Web)"/>
    <w:basedOn w:val="Normal"/>
    <w:uiPriority w:val="99"/>
    <w:semiHidden/>
    <w:unhideWhenUsed/>
    <w:rsid w:val="008F6DA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678531">
      <w:bodyDiv w:val="1"/>
      <w:marLeft w:val="0"/>
      <w:marRight w:val="0"/>
      <w:marTop w:val="0"/>
      <w:marBottom w:val="0"/>
      <w:divBdr>
        <w:top w:val="none" w:sz="0" w:space="0" w:color="auto"/>
        <w:left w:val="none" w:sz="0" w:space="0" w:color="auto"/>
        <w:bottom w:val="none" w:sz="0" w:space="0" w:color="auto"/>
        <w:right w:val="none" w:sz="0" w:space="0" w:color="auto"/>
      </w:divBdr>
    </w:div>
    <w:div w:id="727189471">
      <w:bodyDiv w:val="1"/>
      <w:marLeft w:val="0"/>
      <w:marRight w:val="0"/>
      <w:marTop w:val="0"/>
      <w:marBottom w:val="0"/>
      <w:divBdr>
        <w:top w:val="none" w:sz="0" w:space="0" w:color="auto"/>
        <w:left w:val="none" w:sz="0" w:space="0" w:color="auto"/>
        <w:bottom w:val="none" w:sz="0" w:space="0" w:color="auto"/>
        <w:right w:val="none" w:sz="0" w:space="0" w:color="auto"/>
      </w:divBdr>
    </w:div>
    <w:div w:id="1524588660">
      <w:bodyDiv w:val="1"/>
      <w:marLeft w:val="0"/>
      <w:marRight w:val="0"/>
      <w:marTop w:val="0"/>
      <w:marBottom w:val="0"/>
      <w:divBdr>
        <w:top w:val="none" w:sz="0" w:space="0" w:color="auto"/>
        <w:left w:val="none" w:sz="0" w:space="0" w:color="auto"/>
        <w:bottom w:val="none" w:sz="0" w:space="0" w:color="auto"/>
        <w:right w:val="none" w:sz="0" w:space="0" w:color="auto"/>
      </w:divBdr>
    </w:div>
    <w:div w:id="1555854098">
      <w:bodyDiv w:val="1"/>
      <w:marLeft w:val="0"/>
      <w:marRight w:val="0"/>
      <w:marTop w:val="0"/>
      <w:marBottom w:val="0"/>
      <w:divBdr>
        <w:top w:val="none" w:sz="0" w:space="0" w:color="auto"/>
        <w:left w:val="none" w:sz="0" w:space="0" w:color="auto"/>
        <w:bottom w:val="none" w:sz="0" w:space="0" w:color="auto"/>
        <w:right w:val="none" w:sz="0" w:space="0" w:color="auto"/>
      </w:divBdr>
    </w:div>
    <w:div w:id="1897814386">
      <w:bodyDiv w:val="1"/>
      <w:marLeft w:val="0"/>
      <w:marRight w:val="0"/>
      <w:marTop w:val="0"/>
      <w:marBottom w:val="0"/>
      <w:divBdr>
        <w:top w:val="none" w:sz="0" w:space="0" w:color="auto"/>
        <w:left w:val="none" w:sz="0" w:space="0" w:color="auto"/>
        <w:bottom w:val="none" w:sz="0" w:space="0" w:color="auto"/>
        <w:right w:val="none" w:sz="0" w:space="0" w:color="auto"/>
      </w:divBdr>
    </w:div>
    <w:div w:id="201040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Mediainquiries@casefarm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asefarms.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22</Words>
  <Characters>24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Racepoint Global</Company>
  <LinksUpToDate>false</LinksUpToDate>
  <CharactersWithSpaces>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Haas</dc:creator>
  <cp:keywords/>
  <dc:description/>
  <cp:lastModifiedBy>Brad Hobbs</cp:lastModifiedBy>
  <cp:revision>3</cp:revision>
  <dcterms:created xsi:type="dcterms:W3CDTF">2025-08-01T18:43:00Z</dcterms:created>
  <dcterms:modified xsi:type="dcterms:W3CDTF">2025-08-06T17:21:00Z</dcterms:modified>
</cp:coreProperties>
</file>